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088"/>
      </w:tblGrid>
      <w:tr w:rsidR="003F30F2" w:rsidRPr="00DE7B37" w14:paraId="4AC766DF" w14:textId="77777777" w:rsidTr="56EF7E20">
        <w:trPr>
          <w:trHeight w:val="690"/>
        </w:trPr>
        <w:tc>
          <w:tcPr>
            <w:tcW w:w="10060" w:type="dxa"/>
            <w:gridSpan w:val="2"/>
          </w:tcPr>
          <w:p w14:paraId="2933FEEC" w14:textId="77777777" w:rsidR="003F30F2" w:rsidRPr="00DE7B37" w:rsidRDefault="003F30F2" w:rsidP="00DE7B37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="003F30F2" w:rsidRPr="00DE7B37" w14:paraId="1423F972" w14:textId="77777777" w:rsidTr="56EF7E20">
        <w:trPr>
          <w:trHeight w:val="690"/>
        </w:trPr>
        <w:tc>
          <w:tcPr>
            <w:tcW w:w="10060" w:type="dxa"/>
            <w:gridSpan w:val="2"/>
          </w:tcPr>
          <w:p w14:paraId="341F522A" w14:textId="77777777" w:rsidR="00026CEF" w:rsidRPr="00DE7B37" w:rsidRDefault="00026CEF" w:rsidP="37FC7DE5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 w:val="24"/>
                <w:szCs w:val="24"/>
              </w:rPr>
            </w:pPr>
            <w:bookmarkStart w:id="0" w:name="_Hlk96427405"/>
            <w:bookmarkStart w:id="1" w:name="_Hlk55374890"/>
            <w:r w:rsidRPr="37FC7DE5">
              <w:rPr>
                <w:rFonts w:eastAsia="Times New Roman" w:cs="Arial"/>
                <w:b/>
                <w:bCs/>
                <w:sz w:val="24"/>
                <w:szCs w:val="24"/>
              </w:rPr>
              <w:t>Occasional Preacher Role Description (TEMPLATE)</w:t>
            </w:r>
          </w:p>
          <w:p w14:paraId="03B9C95F" w14:textId="2537AF7D" w:rsidR="003F30F2" w:rsidRPr="00DE7B37" w:rsidRDefault="19EDE7BB" w:rsidP="37FC7DE5">
            <w:pPr>
              <w:keepNext/>
              <w:spacing w:after="0" w:line="240" w:lineRule="auto"/>
              <w:rPr>
                <w:rFonts w:eastAsia="Arial" w:cs="Arial"/>
                <w:sz w:val="24"/>
                <w:szCs w:val="24"/>
              </w:rPr>
            </w:pPr>
            <w:r w:rsidRPr="37FC7DE5">
              <w:rPr>
                <w:rFonts w:eastAsia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  <w:t>This is a template, to be amended as required by the particular context and signed off by the PCC, taking note of what safeguarding training DBS checks are required.</w:t>
            </w:r>
            <w:r w:rsidRPr="37FC7DE5">
              <w:rPr>
                <w:rFonts w:eastAsia="Arial" w:cs="Arial"/>
                <w:sz w:val="24"/>
                <w:szCs w:val="24"/>
              </w:rPr>
              <w:t xml:space="preserve"> </w:t>
            </w:r>
          </w:p>
          <w:p w14:paraId="7FCAD720" w14:textId="1F179571" w:rsidR="003F30F2" w:rsidRPr="00DE7B37" w:rsidRDefault="003F30F2" w:rsidP="37FC7DE5">
            <w:pPr>
              <w:keepNext/>
              <w:spacing w:after="0" w:line="240" w:lineRule="auto"/>
              <w:rPr>
                <w:rFonts w:eastAsia="Arial" w:cs="Arial"/>
                <w:sz w:val="24"/>
                <w:szCs w:val="24"/>
              </w:rPr>
            </w:pPr>
          </w:p>
          <w:p w14:paraId="5EC24942" w14:textId="45224F59" w:rsidR="003F30F2" w:rsidRPr="00DE7B37" w:rsidRDefault="003F30F2" w:rsidP="37FC7DE5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37FC7DE5">
              <w:rPr>
                <w:rFonts w:eastAsia="Times New Roman" w:cs="Arial"/>
                <w:b/>
                <w:bCs/>
                <w:sz w:val="24"/>
                <w:szCs w:val="24"/>
              </w:rPr>
              <w:t>The Church of England is committed to promoting a safe environment and culture for children, young people and vulnerable adults.</w:t>
            </w:r>
          </w:p>
          <w:p w14:paraId="5E81576B" w14:textId="77777777" w:rsidR="003F30F2" w:rsidRPr="00DE7B37" w:rsidRDefault="003F30F2" w:rsidP="37FC7DE5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</w:p>
          <w:p w14:paraId="23039A09" w14:textId="77777777" w:rsidR="003F30F2" w:rsidRPr="00DE7B37" w:rsidRDefault="003F30F2" w:rsidP="37FC7DE5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37FC7DE5">
              <w:rPr>
                <w:rFonts w:eastAsia="Times New Roman" w:cs="Arial"/>
                <w:b/>
                <w:bCs/>
                <w:sz w:val="24"/>
                <w:szCs w:val="24"/>
              </w:rPr>
              <w:t xml:space="preserve">The individual appointed to this role will be expected to work within the policy and procedures of the relevant safeguarding policies and attend all required safeguarding training.  </w:t>
            </w:r>
          </w:p>
          <w:p w14:paraId="5C390FE7" w14:textId="77777777" w:rsidR="003F30F2" w:rsidRPr="00DE7B37" w:rsidRDefault="003F30F2" w:rsidP="007A4577">
            <w:pPr>
              <w:keepNext/>
              <w:spacing w:after="0" w:line="240" w:lineRule="auto"/>
              <w:outlineLvl w:val="0"/>
              <w:rPr>
                <w:rFonts w:eastAsia="Times New Roman" w:cs="Arial"/>
              </w:rPr>
            </w:pPr>
          </w:p>
        </w:tc>
      </w:tr>
      <w:tr w:rsidR="00026CEF" w:rsidRPr="00DE7B37" w14:paraId="4E1A5ACD" w14:textId="77777777" w:rsidTr="56EF7E20">
        <w:trPr>
          <w:trHeight w:val="553"/>
        </w:trPr>
        <w:tc>
          <w:tcPr>
            <w:tcW w:w="2972" w:type="dxa"/>
          </w:tcPr>
          <w:p w14:paraId="08D886A5" w14:textId="77777777" w:rsidR="00026CEF" w:rsidRPr="00DE7B37" w:rsidRDefault="00026CEF" w:rsidP="007A4577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</w:rPr>
            </w:pPr>
          </w:p>
        </w:tc>
        <w:tc>
          <w:tcPr>
            <w:tcW w:w="7088" w:type="dxa"/>
          </w:tcPr>
          <w:p w14:paraId="75B223F5" w14:textId="77777777" w:rsidR="00026CEF" w:rsidRPr="00DE7B37" w:rsidRDefault="00026CEF" w:rsidP="007A4577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bookmarkEnd w:id="0"/>
      <w:tr w:rsidR="003F30F2" w:rsidRPr="00DE7B37" w14:paraId="1CBFB378" w14:textId="77777777" w:rsidTr="56EF7E20">
        <w:trPr>
          <w:trHeight w:val="553"/>
        </w:trPr>
        <w:tc>
          <w:tcPr>
            <w:tcW w:w="2972" w:type="dxa"/>
          </w:tcPr>
          <w:p w14:paraId="017FE968" w14:textId="77777777" w:rsidR="003F30F2" w:rsidRPr="00DE7B37" w:rsidRDefault="003F30F2" w:rsidP="37FC7DE5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37FC7DE5">
              <w:rPr>
                <w:rFonts w:eastAsia="Times New Roman" w:cs="Arial"/>
                <w:b/>
                <w:bCs/>
                <w:sz w:val="24"/>
                <w:szCs w:val="24"/>
              </w:rPr>
              <w:t>Role title</w:t>
            </w:r>
          </w:p>
        </w:tc>
        <w:tc>
          <w:tcPr>
            <w:tcW w:w="7088" w:type="dxa"/>
          </w:tcPr>
          <w:p w14:paraId="2329FC45" w14:textId="0A653974" w:rsidR="003F30F2" w:rsidRPr="00DE7B37" w:rsidRDefault="0051598F" w:rsidP="007A4577">
            <w:pPr>
              <w:spacing w:after="0" w:line="240" w:lineRule="auto"/>
              <w:rPr>
                <w:rFonts w:eastAsia="Times New Roman" w:cs="Arial"/>
              </w:rPr>
            </w:pPr>
            <w:r w:rsidRPr="00DE7B37">
              <w:rPr>
                <w:rFonts w:eastAsia="Times New Roman" w:cs="Arial"/>
              </w:rPr>
              <w:t>Occasional Preacher</w:t>
            </w:r>
          </w:p>
        </w:tc>
      </w:tr>
      <w:tr w:rsidR="003F30F2" w:rsidRPr="00DE7B37" w14:paraId="446230CD" w14:textId="77777777" w:rsidTr="56EF7E20">
        <w:trPr>
          <w:trHeight w:val="689"/>
        </w:trPr>
        <w:tc>
          <w:tcPr>
            <w:tcW w:w="2972" w:type="dxa"/>
          </w:tcPr>
          <w:p w14:paraId="0154BDC1" w14:textId="77777777" w:rsidR="003F30F2" w:rsidRPr="00DE7B37" w:rsidRDefault="003F30F2" w:rsidP="37FC7DE5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37FC7DE5">
              <w:rPr>
                <w:rFonts w:eastAsia="Times New Roman" w:cs="Arial"/>
                <w:b/>
                <w:bCs/>
                <w:sz w:val="24"/>
                <w:szCs w:val="24"/>
              </w:rPr>
              <w:t>Main purpose of the role</w:t>
            </w:r>
          </w:p>
        </w:tc>
        <w:tc>
          <w:tcPr>
            <w:tcW w:w="7088" w:type="dxa"/>
          </w:tcPr>
          <w:p w14:paraId="2B0044F5" w14:textId="5C49948D" w:rsidR="003F30F2" w:rsidRPr="00DE7B37" w:rsidRDefault="005F0155" w:rsidP="007A4577">
            <w:pPr>
              <w:spacing w:after="0" w:line="240" w:lineRule="auto"/>
              <w:rPr>
                <w:rFonts w:eastAsia="Times New Roman" w:cs="Arial"/>
              </w:rPr>
            </w:pPr>
            <w:r w:rsidRPr="00DE7B37">
              <w:rPr>
                <w:rFonts w:eastAsia="Times New Roman" w:cs="Arial"/>
              </w:rPr>
              <w:t xml:space="preserve">To </w:t>
            </w:r>
            <w:r w:rsidR="5658D86C" w:rsidRPr="00DE7B37">
              <w:rPr>
                <w:rFonts w:eastAsia="Times New Roman" w:cs="Arial"/>
              </w:rPr>
              <w:t>preach in</w:t>
            </w:r>
            <w:r w:rsidR="0051598F" w:rsidRPr="00DE7B37">
              <w:rPr>
                <w:rFonts w:eastAsia="Times New Roman" w:cs="Arial"/>
              </w:rPr>
              <w:t xml:space="preserve"> one’s own </w:t>
            </w:r>
            <w:r w:rsidR="00401F45" w:rsidRPr="00DE7B37">
              <w:rPr>
                <w:rFonts w:eastAsia="Times New Roman" w:cs="Arial"/>
              </w:rPr>
              <w:t>church</w:t>
            </w:r>
            <w:r w:rsidR="009B4BA3" w:rsidRPr="00DE7B37">
              <w:rPr>
                <w:rFonts w:eastAsia="Times New Roman" w:cs="Arial"/>
              </w:rPr>
              <w:t>, frequency to be agreed with the incumbent</w:t>
            </w:r>
          </w:p>
        </w:tc>
      </w:tr>
      <w:tr w:rsidR="003F30F2" w:rsidRPr="00DE7B37" w14:paraId="3CE403CC" w14:textId="77777777" w:rsidTr="56EF7E20">
        <w:trPr>
          <w:trHeight w:val="1563"/>
        </w:trPr>
        <w:tc>
          <w:tcPr>
            <w:tcW w:w="2972" w:type="dxa"/>
          </w:tcPr>
          <w:p w14:paraId="05F7023E" w14:textId="77777777" w:rsidR="003F30F2" w:rsidRPr="00DE7B37" w:rsidRDefault="003F30F2" w:rsidP="37FC7DE5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37FC7DE5">
              <w:rPr>
                <w:rFonts w:eastAsia="Times New Roman" w:cs="Arial"/>
                <w:b/>
                <w:bCs/>
                <w:sz w:val="24"/>
                <w:szCs w:val="24"/>
              </w:rPr>
              <w:t>What you will be doing</w:t>
            </w:r>
          </w:p>
        </w:tc>
        <w:tc>
          <w:tcPr>
            <w:tcW w:w="7088" w:type="dxa"/>
          </w:tcPr>
          <w:p w14:paraId="5648B4A3" w14:textId="622A33E6" w:rsidR="00AD0204" w:rsidRPr="00DE7B37" w:rsidRDefault="00AD0204" w:rsidP="00AD0204">
            <w:pPr>
              <w:spacing w:after="0" w:line="240" w:lineRule="auto"/>
              <w:rPr>
                <w:rFonts w:eastAsia="Times New Roman" w:cs="Arial"/>
              </w:rPr>
            </w:pPr>
            <w:r w:rsidRPr="00DE7B37">
              <w:rPr>
                <w:rFonts w:eastAsia="Times New Roman" w:cs="Arial"/>
                <w:i/>
              </w:rPr>
              <w:t>Any of the following, by agreement with the Incumbent</w:t>
            </w:r>
            <w:r w:rsidRPr="00DE7B37">
              <w:rPr>
                <w:rFonts w:eastAsia="Times New Roman" w:cs="Arial"/>
              </w:rPr>
              <w:t>:</w:t>
            </w:r>
            <w:r w:rsidR="0046598E" w:rsidRPr="00DE7B37">
              <w:rPr>
                <w:rFonts w:eastAsia="Times New Roman" w:cs="Arial"/>
              </w:rPr>
              <w:t xml:space="preserve">  </w:t>
            </w:r>
            <w:r w:rsidR="0046598E" w:rsidRPr="00DE7B37">
              <w:rPr>
                <w:rFonts w:eastAsia="Times New Roman" w:cs="Arial"/>
                <w:i/>
                <w:iCs/>
              </w:rPr>
              <w:t xml:space="preserve">Please tick all that are applicable: </w:t>
            </w:r>
            <w:r w:rsidR="0046598E" w:rsidRPr="00DE7B37">
              <w:br/>
            </w:r>
          </w:p>
          <w:p w14:paraId="43E32160" w14:textId="77777777" w:rsidR="0051598F" w:rsidRPr="00DE7B37" w:rsidRDefault="0051598F" w:rsidP="00B03096">
            <w:pPr>
              <w:numPr>
                <w:ilvl w:val="0"/>
                <w:numId w:val="3"/>
              </w:numPr>
              <w:spacing w:after="0" w:line="240" w:lineRule="auto"/>
              <w:rPr>
                <w:rFonts w:eastAsia="Times New Roman" w:cs="Arial"/>
              </w:rPr>
            </w:pPr>
            <w:r w:rsidRPr="00DE7B37">
              <w:rPr>
                <w:rFonts w:eastAsia="Times New Roman" w:cs="Arial"/>
              </w:rPr>
              <w:t>Preaching in the main service</w:t>
            </w:r>
          </w:p>
          <w:p w14:paraId="634CA831" w14:textId="511DB704" w:rsidR="0051598F" w:rsidRPr="00DE7B37" w:rsidRDefault="0051598F" w:rsidP="00B03096">
            <w:pPr>
              <w:numPr>
                <w:ilvl w:val="0"/>
                <w:numId w:val="3"/>
              </w:numPr>
              <w:spacing w:after="0" w:line="240" w:lineRule="auto"/>
              <w:rPr>
                <w:rFonts w:eastAsia="Times New Roman" w:cs="Arial"/>
              </w:rPr>
            </w:pPr>
            <w:r w:rsidRPr="00DE7B37">
              <w:rPr>
                <w:rFonts w:eastAsia="Times New Roman" w:cs="Arial"/>
              </w:rPr>
              <w:t>Giving all Age worship and family service talks</w:t>
            </w:r>
          </w:p>
          <w:p w14:paraId="10668FA2" w14:textId="0FB5876C" w:rsidR="00040EE1" w:rsidRPr="00DE7B37" w:rsidRDefault="0051598F" w:rsidP="00B03096">
            <w:pPr>
              <w:numPr>
                <w:ilvl w:val="0"/>
                <w:numId w:val="3"/>
              </w:numPr>
              <w:spacing w:after="0" w:line="240" w:lineRule="auto"/>
              <w:rPr>
                <w:rFonts w:eastAsia="Times New Roman" w:cs="Arial"/>
              </w:rPr>
            </w:pPr>
            <w:r w:rsidRPr="00DE7B37">
              <w:rPr>
                <w:rFonts w:eastAsia="Times New Roman" w:cs="Arial"/>
              </w:rPr>
              <w:t>Giving Special interest or seasonal talks</w:t>
            </w:r>
          </w:p>
          <w:p w14:paraId="68B3AFE9" w14:textId="231333CA" w:rsidR="0051598F" w:rsidRPr="00DE7B37" w:rsidRDefault="0051598F" w:rsidP="00B03096">
            <w:pPr>
              <w:numPr>
                <w:ilvl w:val="0"/>
                <w:numId w:val="3"/>
              </w:numPr>
              <w:spacing w:after="0" w:line="240" w:lineRule="auto"/>
              <w:rPr>
                <w:rFonts w:eastAsia="Times New Roman" w:cs="Arial"/>
              </w:rPr>
            </w:pPr>
            <w:r w:rsidRPr="00DE7B37">
              <w:rPr>
                <w:rFonts w:eastAsia="Times New Roman" w:cs="Arial"/>
              </w:rPr>
              <w:t>Speaking at Fresh Expressions of church</w:t>
            </w:r>
          </w:p>
          <w:p w14:paraId="701DA8DC" w14:textId="40D010EC" w:rsidR="003F30F2" w:rsidRPr="00DE7B37" w:rsidRDefault="003F30F2" w:rsidP="00040EE1">
            <w:pPr>
              <w:spacing w:after="0" w:line="240" w:lineRule="auto"/>
              <w:ind w:left="720"/>
              <w:rPr>
                <w:rFonts w:eastAsia="Times New Roman" w:cs="Arial"/>
              </w:rPr>
            </w:pPr>
          </w:p>
        </w:tc>
      </w:tr>
      <w:tr w:rsidR="003F30F2" w:rsidRPr="00DE7B37" w14:paraId="62B59629" w14:textId="77777777" w:rsidTr="56EF7E20">
        <w:trPr>
          <w:trHeight w:val="722"/>
        </w:trPr>
        <w:tc>
          <w:tcPr>
            <w:tcW w:w="2972" w:type="dxa"/>
          </w:tcPr>
          <w:p w14:paraId="127276F7" w14:textId="77777777" w:rsidR="003F30F2" w:rsidRPr="00DE7B37" w:rsidRDefault="003F30F2" w:rsidP="37FC7DE5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37FC7DE5">
              <w:rPr>
                <w:rFonts w:eastAsia="Times New Roman" w:cs="Arial"/>
                <w:b/>
                <w:bCs/>
                <w:sz w:val="24"/>
                <w:szCs w:val="24"/>
              </w:rPr>
              <w:t>When and where you will be doing it</w:t>
            </w:r>
          </w:p>
        </w:tc>
        <w:tc>
          <w:tcPr>
            <w:tcW w:w="7088" w:type="dxa"/>
          </w:tcPr>
          <w:p w14:paraId="4C4A8AA4" w14:textId="77777777" w:rsidR="003F30F2" w:rsidRPr="00DE7B37" w:rsidRDefault="003F30F2" w:rsidP="007A4577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="003F30F2" w:rsidRPr="00DE7B37" w14:paraId="7DC9D303" w14:textId="77777777" w:rsidTr="56EF7E20">
        <w:trPr>
          <w:trHeight w:val="766"/>
        </w:trPr>
        <w:tc>
          <w:tcPr>
            <w:tcW w:w="2972" w:type="dxa"/>
          </w:tcPr>
          <w:p w14:paraId="6B4E81E7" w14:textId="77777777" w:rsidR="003F30F2" w:rsidRPr="00DE7B37" w:rsidRDefault="003F30F2" w:rsidP="007A4577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</w:rPr>
            </w:pPr>
            <w:r w:rsidRPr="37FC7DE5">
              <w:rPr>
                <w:rFonts w:eastAsia="Times New Roman" w:cs="Arial"/>
                <w:b/>
                <w:bCs/>
                <w:sz w:val="24"/>
                <w:szCs w:val="24"/>
              </w:rPr>
              <w:t>Disclosure &amp; Barring Service (DBS) Requirements</w:t>
            </w:r>
            <w:r>
              <w:tab/>
            </w:r>
          </w:p>
        </w:tc>
        <w:tc>
          <w:tcPr>
            <w:tcW w:w="7088" w:type="dxa"/>
          </w:tcPr>
          <w:p w14:paraId="25C6D5C2" w14:textId="77777777" w:rsidR="003F62B3" w:rsidRDefault="003F62B3" w:rsidP="003F62B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Times New Roman" w:cs="Arial"/>
              </w:rPr>
            </w:pPr>
            <w:r w:rsidRPr="006B1306">
              <w:rPr>
                <w:rFonts w:eastAsia="Times New Roman" w:cs="Arial"/>
              </w:rPr>
              <w:t>N</w:t>
            </w:r>
            <w:r>
              <w:rPr>
                <w:rFonts w:eastAsia="Times New Roman" w:cs="Arial"/>
              </w:rPr>
              <w:t>ot eligible for Enhanced or Enhanced plus Barred DBS check</w:t>
            </w:r>
          </w:p>
          <w:p w14:paraId="3DDA610C" w14:textId="12778A19" w:rsidR="003F30F2" w:rsidRPr="003F62B3" w:rsidRDefault="003F62B3" w:rsidP="003F62B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Times New Roman" w:cs="Arial"/>
              </w:rPr>
            </w:pPr>
            <w:r w:rsidRPr="00C8713B">
              <w:rPr>
                <w:rFonts w:eastAsia="Times New Roman" w:cs="Arial"/>
              </w:rPr>
              <w:t>Recruited according to C of E safer recruitment guidelines</w:t>
            </w:r>
            <w:r w:rsidRPr="0009418C">
              <w:rPr>
                <w:rFonts w:eastAsia="Times New Roman" w:cs="Arial"/>
              </w:rPr>
              <w:t xml:space="preserve"> </w:t>
            </w:r>
          </w:p>
        </w:tc>
      </w:tr>
      <w:tr w:rsidR="003F30F2" w:rsidRPr="00DE7B37" w14:paraId="51B45FCF" w14:textId="77777777" w:rsidTr="56EF7E20">
        <w:trPr>
          <w:trHeight w:val="920"/>
        </w:trPr>
        <w:tc>
          <w:tcPr>
            <w:tcW w:w="2972" w:type="dxa"/>
          </w:tcPr>
          <w:p w14:paraId="78AF2C02" w14:textId="77777777" w:rsidR="003F30F2" w:rsidRPr="00DE7B37" w:rsidRDefault="003F30F2" w:rsidP="37FC7DE5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37FC7DE5">
              <w:rPr>
                <w:rFonts w:eastAsia="Times New Roman" w:cs="Arial"/>
                <w:b/>
                <w:bCs/>
                <w:sz w:val="24"/>
                <w:szCs w:val="24"/>
              </w:rPr>
              <w:t>Training requirements</w:t>
            </w:r>
          </w:p>
        </w:tc>
        <w:tc>
          <w:tcPr>
            <w:tcW w:w="7088" w:type="dxa"/>
          </w:tcPr>
          <w:p w14:paraId="6C7CD58B" w14:textId="77777777" w:rsidR="003D4B7C" w:rsidRDefault="005F0155" w:rsidP="00BF3FD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Times New Roman" w:cs="Arial"/>
              </w:rPr>
            </w:pPr>
            <w:r w:rsidRPr="00DE7B37">
              <w:rPr>
                <w:rFonts w:eastAsia="Times New Roman" w:cs="Arial"/>
              </w:rPr>
              <w:t xml:space="preserve">Basic </w:t>
            </w:r>
            <w:r w:rsidR="003B201C" w:rsidRPr="00DE7B37">
              <w:rPr>
                <w:rFonts w:eastAsia="Times New Roman" w:cs="Arial"/>
              </w:rPr>
              <w:t xml:space="preserve">Awareness </w:t>
            </w:r>
          </w:p>
          <w:p w14:paraId="74B0F58D" w14:textId="1610C8FF" w:rsidR="003F30F2" w:rsidRPr="00DE7B37" w:rsidRDefault="005F0155" w:rsidP="00BF3FD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Times New Roman" w:cs="Arial"/>
              </w:rPr>
            </w:pPr>
            <w:r w:rsidRPr="00DE7B37">
              <w:rPr>
                <w:rFonts w:eastAsia="Times New Roman" w:cs="Arial"/>
              </w:rPr>
              <w:t>Foundation</w:t>
            </w:r>
            <w:r w:rsidR="003D4B7C">
              <w:rPr>
                <w:rFonts w:eastAsia="Times New Roman" w:cs="Arial"/>
              </w:rPr>
              <w:t>s</w:t>
            </w:r>
            <w:r w:rsidRPr="00DE7B37">
              <w:rPr>
                <w:rFonts w:eastAsia="Times New Roman" w:cs="Arial"/>
              </w:rPr>
              <w:t xml:space="preserve"> </w:t>
            </w:r>
          </w:p>
          <w:p w14:paraId="5207531D" w14:textId="4E9AB70F" w:rsidR="0051598F" w:rsidRPr="00DE7B37" w:rsidRDefault="0051598F" w:rsidP="00BF3FD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Times New Roman" w:cs="Arial"/>
              </w:rPr>
            </w:pPr>
            <w:r w:rsidRPr="00DE7B37">
              <w:rPr>
                <w:rFonts w:eastAsia="Times New Roman" w:cs="Arial"/>
              </w:rPr>
              <w:t>Occasional Preachers course</w:t>
            </w:r>
            <w:r w:rsidR="00146688">
              <w:rPr>
                <w:rFonts w:eastAsia="Times New Roman" w:cs="Arial"/>
              </w:rPr>
              <w:t xml:space="preserve"> (optional; training for preaching may be offered at parish level)</w:t>
            </w:r>
          </w:p>
          <w:p w14:paraId="71732820" w14:textId="77777777" w:rsidR="00875F14" w:rsidRPr="00DE7B37" w:rsidRDefault="00875F14" w:rsidP="007A4577">
            <w:pPr>
              <w:spacing w:after="0" w:line="240" w:lineRule="auto"/>
              <w:rPr>
                <w:rFonts w:eastAsia="Times New Roman" w:cs="Arial"/>
              </w:rPr>
            </w:pPr>
          </w:p>
          <w:p w14:paraId="1AC0C2D1" w14:textId="1E35A96E" w:rsidR="00D06367" w:rsidRPr="00DE7B37" w:rsidRDefault="14FE7E45" w:rsidP="007A4577">
            <w:pPr>
              <w:spacing w:after="0" w:line="240" w:lineRule="auto"/>
              <w:rPr>
                <w:rFonts w:eastAsia="Times New Roman" w:cs="Arial"/>
              </w:rPr>
            </w:pPr>
            <w:r w:rsidRPr="00DE7B37">
              <w:rPr>
                <w:rFonts w:eastAsia="Times New Roman" w:cs="Arial"/>
                <w:i/>
                <w:iCs/>
              </w:rPr>
              <w:t>Optional, as the role develops</w:t>
            </w:r>
          </w:p>
          <w:p w14:paraId="5472D9E5" w14:textId="48586B5C" w:rsidR="009B4BA3" w:rsidRPr="00DE7B37" w:rsidRDefault="14FE7E45" w:rsidP="007A4577">
            <w:pPr>
              <w:spacing w:after="0" w:line="240" w:lineRule="auto"/>
              <w:rPr>
                <w:rFonts w:eastAsia="Times New Roman" w:cs="Arial"/>
              </w:rPr>
            </w:pPr>
            <w:r w:rsidRPr="00DE7B37">
              <w:rPr>
                <w:rFonts w:eastAsia="Times New Roman" w:cs="Arial"/>
              </w:rPr>
              <w:t xml:space="preserve">OT, NT and </w:t>
            </w:r>
            <w:r w:rsidR="009B4BA3" w:rsidRPr="00DE7B37">
              <w:rPr>
                <w:rFonts w:eastAsia="Times New Roman" w:cs="Arial"/>
              </w:rPr>
              <w:t>Preaching modules available through the Local Ministry Programme</w:t>
            </w:r>
          </w:p>
          <w:p w14:paraId="73384B79" w14:textId="0A0736B3" w:rsidR="00D06367" w:rsidRPr="00DE7B37" w:rsidRDefault="00D06367" w:rsidP="007A4577">
            <w:pPr>
              <w:spacing w:after="0" w:line="240" w:lineRule="auto"/>
              <w:rPr>
                <w:rFonts w:eastAsia="Times New Roman" w:cs="Arial"/>
              </w:rPr>
            </w:pPr>
            <w:r w:rsidRPr="00DE7B37">
              <w:rPr>
                <w:rFonts w:eastAsia="Times New Roman" w:cs="Arial"/>
              </w:rPr>
              <w:t>Other theological/</w:t>
            </w:r>
            <w:r w:rsidR="001E5337" w:rsidRPr="00DE7B37">
              <w:rPr>
                <w:rFonts w:eastAsia="Times New Roman" w:cs="Arial"/>
              </w:rPr>
              <w:t>biblical or preaching training as agreed with incumbent</w:t>
            </w:r>
          </w:p>
        </w:tc>
      </w:tr>
      <w:tr w:rsidR="003F30F2" w:rsidRPr="00DE7B37" w14:paraId="054C4BBC" w14:textId="77777777" w:rsidTr="56EF7E20">
        <w:trPr>
          <w:trHeight w:val="676"/>
        </w:trPr>
        <w:tc>
          <w:tcPr>
            <w:tcW w:w="2972" w:type="dxa"/>
          </w:tcPr>
          <w:p w14:paraId="0FCC75F9" w14:textId="77777777" w:rsidR="003F30F2" w:rsidRPr="00DE7B37" w:rsidRDefault="003F30F2" w:rsidP="37FC7DE5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37FC7DE5">
              <w:rPr>
                <w:rFonts w:eastAsia="Times New Roman" w:cs="Arial"/>
                <w:b/>
                <w:bCs/>
                <w:sz w:val="24"/>
                <w:szCs w:val="24"/>
              </w:rPr>
              <w:t xml:space="preserve">Support you will be given </w:t>
            </w:r>
          </w:p>
          <w:p w14:paraId="31D688E8" w14:textId="77777777" w:rsidR="003F30F2" w:rsidRPr="00DE7B37" w:rsidRDefault="003F30F2" w:rsidP="007A4577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</w:rPr>
            </w:pPr>
          </w:p>
        </w:tc>
        <w:tc>
          <w:tcPr>
            <w:tcW w:w="7088" w:type="dxa"/>
          </w:tcPr>
          <w:p w14:paraId="555D372D" w14:textId="77777777" w:rsidR="00F645E0" w:rsidRPr="00D136D6" w:rsidRDefault="00F645E0" w:rsidP="00F645E0">
            <w:pPr>
              <w:spacing w:after="120" w:line="24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>Your supervisor is:</w:t>
            </w:r>
          </w:p>
          <w:p w14:paraId="741A89AB" w14:textId="77777777" w:rsidR="00F645E0" w:rsidRPr="00D136D6" w:rsidRDefault="00F645E0" w:rsidP="00F645E0">
            <w:pPr>
              <w:pStyle w:val="ListParagraph"/>
              <w:numPr>
                <w:ilvl w:val="0"/>
                <w:numId w:val="7"/>
              </w:numPr>
              <w:spacing w:after="120" w:line="36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 xml:space="preserve">Supervision will be every: </w:t>
            </w:r>
          </w:p>
          <w:p w14:paraId="39205A89" w14:textId="77777777" w:rsidR="00F645E0" w:rsidRPr="00D136D6" w:rsidRDefault="00F645E0" w:rsidP="00F645E0">
            <w:pPr>
              <w:pStyle w:val="ListParagraph"/>
              <w:spacing w:after="120" w:line="360" w:lineRule="auto"/>
              <w:ind w:left="1440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>………….weeks</w:t>
            </w:r>
          </w:p>
          <w:p w14:paraId="293E0586" w14:textId="77777777" w:rsidR="00F645E0" w:rsidRPr="00D136D6" w:rsidRDefault="00F645E0" w:rsidP="00F645E0">
            <w:pPr>
              <w:pStyle w:val="ListParagraph"/>
              <w:spacing w:after="120" w:line="36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>Or         ………….months</w:t>
            </w:r>
          </w:p>
          <w:p w14:paraId="4B66B1A8" w14:textId="563742C8" w:rsidR="00F645E0" w:rsidRPr="00D136D6" w:rsidRDefault="00F645E0" w:rsidP="56EF7E2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/>
              </w:rPr>
            </w:pPr>
            <w:r w:rsidRPr="56EF7E20">
              <w:rPr>
                <w:rFonts w:eastAsia="Times New Roman"/>
              </w:rPr>
              <w:t xml:space="preserve">Annual Review will be in Jan/Feb of each year.  </w:t>
            </w:r>
          </w:p>
          <w:p w14:paraId="0E4EEFA5" w14:textId="17E48681" w:rsidR="003F30F2" w:rsidRPr="00DE7B37" w:rsidRDefault="003F30F2" w:rsidP="00F645E0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="003F30F2" w:rsidRPr="00DE7B37" w14:paraId="6C5082CE" w14:textId="77777777" w:rsidTr="56EF7E20">
        <w:trPr>
          <w:trHeight w:val="920"/>
        </w:trPr>
        <w:tc>
          <w:tcPr>
            <w:tcW w:w="2972" w:type="dxa"/>
          </w:tcPr>
          <w:p w14:paraId="5B022703" w14:textId="4B42D351" w:rsidR="003F30F2" w:rsidRPr="00DE7B37" w:rsidRDefault="0AF68CB3" w:rsidP="37FC7DE5">
            <w:pPr>
              <w:keepNext/>
              <w:spacing w:after="0" w:line="240" w:lineRule="auto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37FC7DE5">
              <w:rPr>
                <w:rFonts w:eastAsia="Times New Roman" w:cs="Arial"/>
                <w:b/>
                <w:bCs/>
                <w:sz w:val="24"/>
                <w:szCs w:val="24"/>
              </w:rPr>
              <w:lastRenderedPageBreak/>
              <w:t>Person Specification</w:t>
            </w:r>
          </w:p>
        </w:tc>
        <w:tc>
          <w:tcPr>
            <w:tcW w:w="7088" w:type="dxa"/>
          </w:tcPr>
          <w:p w14:paraId="7CB82A70" w14:textId="3D62BC7D" w:rsidR="00D27D7E" w:rsidRPr="00D27D7E" w:rsidRDefault="00CD1543" w:rsidP="37FC7DE5">
            <w:pPr>
              <w:spacing w:after="0" w:line="240" w:lineRule="auto"/>
              <w:rPr>
                <w:rFonts w:eastAsia="Arial" w:cs="Arial"/>
                <w:color w:val="000000" w:themeColor="text1"/>
                <w:sz w:val="24"/>
                <w:szCs w:val="24"/>
              </w:rPr>
            </w:pPr>
            <w:r w:rsidRPr="37FC7DE5">
              <w:rPr>
                <w:rFonts w:eastAsia="Arial" w:cs="Arial"/>
                <w:color w:val="000000" w:themeColor="text1"/>
                <w:sz w:val="24"/>
                <w:szCs w:val="24"/>
              </w:rPr>
              <w:t>It is expected that those who are Occasional Preachers are identified as having</w:t>
            </w:r>
          </w:p>
          <w:p w14:paraId="40410EB6" w14:textId="77777777" w:rsidR="00D27D7E" w:rsidRPr="00D136D6" w:rsidRDefault="00D27D7E" w:rsidP="37FC7DE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eastAsia="Arial"/>
                <w:color w:val="000000" w:themeColor="text1"/>
                <w:sz w:val="24"/>
                <w:szCs w:val="24"/>
              </w:rPr>
            </w:pPr>
            <w:r w:rsidRPr="37FC7DE5">
              <w:rPr>
                <w:rFonts w:eastAsia="Arial"/>
                <w:color w:val="000000" w:themeColor="text1"/>
                <w:sz w:val="24"/>
                <w:szCs w:val="24"/>
              </w:rPr>
              <w:t>Love for God:</w:t>
            </w:r>
            <w:r w:rsidRPr="37FC7DE5">
              <w:rPr>
                <w:sz w:val="24"/>
                <w:szCs w:val="24"/>
              </w:rPr>
              <w:t xml:space="preserve"> </w:t>
            </w:r>
            <w:r w:rsidRPr="37FC7DE5">
              <w:rPr>
                <w:rFonts w:eastAsia="Arial"/>
                <w:color w:val="000000" w:themeColor="text1"/>
                <w:sz w:val="24"/>
                <w:szCs w:val="24"/>
              </w:rPr>
              <w:t>Is rooted in established patterns of corporate worship, Bible reading, prayer, study and reflection</w:t>
            </w:r>
          </w:p>
          <w:p w14:paraId="1ADE380F" w14:textId="1263A1F6" w:rsidR="00D27D7E" w:rsidRPr="00D136D6" w:rsidRDefault="00D27D7E" w:rsidP="37FC7DE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eastAsia="Arial"/>
                <w:color w:val="000000" w:themeColor="text1"/>
                <w:sz w:val="24"/>
                <w:szCs w:val="24"/>
              </w:rPr>
            </w:pPr>
            <w:r w:rsidRPr="37FC7DE5">
              <w:rPr>
                <w:rFonts w:eastAsia="Arial"/>
                <w:color w:val="000000" w:themeColor="text1"/>
                <w:sz w:val="24"/>
                <w:szCs w:val="24"/>
              </w:rPr>
              <w:t>Call to ministry: Has a</w:t>
            </w:r>
            <w:r w:rsidR="006807B9" w:rsidRPr="37FC7DE5">
              <w:rPr>
                <w:rFonts w:eastAsia="Arial"/>
                <w:color w:val="000000" w:themeColor="text1"/>
                <w:sz w:val="24"/>
                <w:szCs w:val="24"/>
              </w:rPr>
              <w:t xml:space="preserve"> sense of</w:t>
            </w:r>
            <w:r w:rsidRPr="37FC7DE5">
              <w:rPr>
                <w:rFonts w:eastAsia="Arial"/>
                <w:color w:val="000000" w:themeColor="text1"/>
                <w:sz w:val="24"/>
                <w:szCs w:val="24"/>
              </w:rPr>
              <w:t xml:space="preserve"> call</w:t>
            </w:r>
            <w:r w:rsidR="006807B9" w:rsidRPr="37FC7DE5">
              <w:rPr>
                <w:rFonts w:eastAsia="Arial"/>
                <w:color w:val="000000" w:themeColor="text1"/>
                <w:sz w:val="24"/>
                <w:szCs w:val="24"/>
              </w:rPr>
              <w:t>ing</w:t>
            </w:r>
            <w:r w:rsidRPr="37FC7DE5">
              <w:rPr>
                <w:rFonts w:eastAsia="Arial"/>
                <w:color w:val="000000" w:themeColor="text1"/>
                <w:sz w:val="24"/>
                <w:szCs w:val="24"/>
              </w:rPr>
              <w:t xml:space="preserve"> to serve in this ministry that is affirmed by others</w:t>
            </w:r>
          </w:p>
          <w:p w14:paraId="5A19460E" w14:textId="6EBB6AC5" w:rsidR="00D27D7E" w:rsidRDefault="00D27D7E" w:rsidP="37FC7DE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eastAsia="Arial"/>
                <w:color w:val="000000" w:themeColor="text1"/>
                <w:sz w:val="24"/>
                <w:szCs w:val="24"/>
              </w:rPr>
            </w:pPr>
            <w:r w:rsidRPr="37FC7DE5">
              <w:rPr>
                <w:rFonts w:eastAsia="Arial"/>
                <w:color w:val="000000" w:themeColor="text1"/>
                <w:sz w:val="24"/>
                <w:szCs w:val="24"/>
              </w:rPr>
              <w:t xml:space="preserve">Love for people: An ability </w:t>
            </w:r>
            <w:r w:rsidR="00014EC5" w:rsidRPr="37FC7DE5">
              <w:rPr>
                <w:rFonts w:eastAsia="Arial"/>
                <w:color w:val="000000" w:themeColor="text1"/>
                <w:sz w:val="24"/>
                <w:szCs w:val="24"/>
              </w:rPr>
              <w:t>to communicate well and with empathy</w:t>
            </w:r>
            <w:r w:rsidR="007E26AE" w:rsidRPr="37FC7DE5">
              <w:rPr>
                <w:rFonts w:eastAsia="Arial"/>
                <w:color w:val="000000" w:themeColor="text1"/>
                <w:sz w:val="24"/>
                <w:szCs w:val="24"/>
              </w:rPr>
              <w:t xml:space="preserve"> </w:t>
            </w:r>
          </w:p>
          <w:p w14:paraId="209C386E" w14:textId="77777777" w:rsidR="00014EC5" w:rsidRDefault="00D27D7E" w:rsidP="37FC7DE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37FC7DE5">
              <w:rPr>
                <w:rFonts w:eastAsia="Times New Roman"/>
                <w:sz w:val="24"/>
                <w:szCs w:val="24"/>
              </w:rPr>
              <w:t>Wisdom: Shows personal integrity, emotional maturity and honesty.</w:t>
            </w:r>
          </w:p>
          <w:p w14:paraId="4CCA5A63" w14:textId="79F594EA" w:rsidR="00014EC5" w:rsidRDefault="003105E8" w:rsidP="37FC7DE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37FC7DE5">
              <w:rPr>
                <w:rFonts w:eastAsia="Times New Roman"/>
                <w:sz w:val="24"/>
                <w:szCs w:val="24"/>
              </w:rPr>
              <w:t xml:space="preserve">Humility, teachability </w:t>
            </w:r>
            <w:r w:rsidR="00014EC5" w:rsidRPr="37FC7DE5">
              <w:rPr>
                <w:rFonts w:eastAsia="Times New Roman"/>
                <w:sz w:val="24"/>
                <w:szCs w:val="24"/>
              </w:rPr>
              <w:t xml:space="preserve">and </w:t>
            </w:r>
            <w:r w:rsidR="001C5A21" w:rsidRPr="37FC7DE5">
              <w:rPr>
                <w:rFonts w:eastAsia="Times New Roman"/>
                <w:sz w:val="24"/>
                <w:szCs w:val="24"/>
              </w:rPr>
              <w:t xml:space="preserve">temperament that </w:t>
            </w:r>
            <w:r w:rsidR="00014EC5" w:rsidRPr="37FC7DE5">
              <w:rPr>
                <w:rFonts w:eastAsia="Times New Roman"/>
                <w:sz w:val="24"/>
                <w:szCs w:val="24"/>
              </w:rPr>
              <w:t>responds well to feedback</w:t>
            </w:r>
          </w:p>
          <w:p w14:paraId="2637B045" w14:textId="51B4AA04" w:rsidR="00157659" w:rsidRPr="007C2686" w:rsidRDefault="00157659" w:rsidP="37FC7DE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eastAsia="Arial" w:cs="Arial"/>
                <w:color w:val="000000" w:themeColor="text1"/>
                <w:sz w:val="24"/>
                <w:szCs w:val="24"/>
              </w:rPr>
            </w:pPr>
            <w:r w:rsidRPr="37FC7DE5">
              <w:rPr>
                <w:rFonts w:eastAsia="Arial" w:cs="Arial"/>
                <w:color w:val="000000" w:themeColor="text1"/>
                <w:sz w:val="24"/>
                <w:szCs w:val="24"/>
              </w:rPr>
              <w:t>Good standing in the parish</w:t>
            </w:r>
            <w:r w:rsidR="00D24969" w:rsidRPr="37FC7DE5">
              <w:rPr>
                <w:rFonts w:eastAsia="Arial" w:cs="Arial"/>
                <w:color w:val="000000" w:themeColor="text1"/>
                <w:sz w:val="24"/>
                <w:szCs w:val="24"/>
              </w:rPr>
              <w:t xml:space="preserve"> and presents themselves well in public</w:t>
            </w:r>
          </w:p>
          <w:p w14:paraId="695969AB" w14:textId="77777777" w:rsidR="00157659" w:rsidRDefault="00157659" w:rsidP="37FC7DE5">
            <w:pPr>
              <w:pStyle w:val="ListParagraph"/>
              <w:spacing w:after="0" w:line="240" w:lineRule="auto"/>
              <w:ind w:left="360"/>
              <w:rPr>
                <w:rFonts w:eastAsia="Times New Roman"/>
                <w:sz w:val="24"/>
                <w:szCs w:val="24"/>
              </w:rPr>
            </w:pPr>
          </w:p>
          <w:p w14:paraId="3B811BA9" w14:textId="77777777" w:rsidR="00B620A7" w:rsidRDefault="00B620A7" w:rsidP="37FC7DE5">
            <w:pPr>
              <w:pStyle w:val="ListParagraph"/>
              <w:spacing w:after="0" w:line="240" w:lineRule="auto"/>
              <w:ind w:left="360"/>
              <w:rPr>
                <w:rFonts w:eastAsia="Times New Roman"/>
                <w:sz w:val="24"/>
                <w:szCs w:val="24"/>
              </w:rPr>
            </w:pPr>
          </w:p>
          <w:p w14:paraId="52314CFC" w14:textId="77777777" w:rsidR="00B620A7" w:rsidRDefault="00B620A7" w:rsidP="37FC7DE5">
            <w:pPr>
              <w:pStyle w:val="ListParagraph"/>
              <w:spacing w:after="0" w:line="240" w:lineRule="auto"/>
              <w:ind w:left="360"/>
              <w:rPr>
                <w:rFonts w:eastAsia="Times New Roman"/>
                <w:sz w:val="24"/>
                <w:szCs w:val="24"/>
              </w:rPr>
            </w:pPr>
          </w:p>
          <w:p w14:paraId="3F8A1A43" w14:textId="77777777" w:rsidR="002845AD" w:rsidRPr="00D136D6" w:rsidRDefault="002845AD" w:rsidP="37FC7DE5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7FC7DE5">
              <w:rPr>
                <w:rFonts w:eastAsia="Times New Roman"/>
                <w:b/>
                <w:bCs/>
                <w:sz w:val="24"/>
                <w:szCs w:val="24"/>
              </w:rPr>
              <w:t xml:space="preserve">Created by:  </w:t>
            </w:r>
          </w:p>
          <w:p w14:paraId="301E60F8" w14:textId="77777777" w:rsidR="002845AD" w:rsidRPr="00D136D6" w:rsidRDefault="002845AD" w:rsidP="37FC7DE5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7FC7DE5">
              <w:rPr>
                <w:rFonts w:eastAsia="Times New Roman"/>
                <w:b/>
                <w:bCs/>
                <w:sz w:val="24"/>
                <w:szCs w:val="24"/>
              </w:rPr>
              <w:t xml:space="preserve">Date:         </w:t>
            </w:r>
          </w:p>
          <w:p w14:paraId="187AE1C3" w14:textId="77777777" w:rsidR="002845AD" w:rsidRPr="00D136D6" w:rsidRDefault="002845AD" w:rsidP="37FC7DE5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7FC7DE5">
              <w:rPr>
                <w:rFonts w:eastAsia="Times New Roman"/>
                <w:b/>
                <w:bCs/>
                <w:sz w:val="24"/>
                <w:szCs w:val="24"/>
              </w:rPr>
              <w:t xml:space="preserve">This role description and working agreement  will be reviewed in (date): </w:t>
            </w:r>
          </w:p>
          <w:p w14:paraId="3D33BD3F" w14:textId="77777777" w:rsidR="002845AD" w:rsidRPr="00D136D6" w:rsidRDefault="002845AD" w:rsidP="37FC7DE5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7FC7DE5">
              <w:rPr>
                <w:rFonts w:eastAsia="Times New Roman"/>
                <w:b/>
                <w:bCs/>
                <w:sz w:val="24"/>
                <w:szCs w:val="24"/>
              </w:rPr>
              <w:t>Agreement</w:t>
            </w:r>
          </w:p>
          <w:p w14:paraId="04EFF7B3" w14:textId="77777777" w:rsidR="002845AD" w:rsidRPr="00D136D6" w:rsidRDefault="002845AD" w:rsidP="37FC7DE5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7FC7DE5">
              <w:rPr>
                <w:rFonts w:eastAsia="Times New Roman"/>
                <w:b/>
                <w:bCs/>
                <w:sz w:val="24"/>
                <w:szCs w:val="24"/>
              </w:rPr>
              <w:t>Incumbent: …………………</w:t>
            </w:r>
          </w:p>
          <w:p w14:paraId="04FE5164" w14:textId="77777777" w:rsidR="002845AD" w:rsidRPr="00D136D6" w:rsidRDefault="002845AD" w:rsidP="37FC7DE5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7FC7DE5">
              <w:rPr>
                <w:rFonts w:eastAsia="Times New Roman"/>
                <w:b/>
                <w:bCs/>
                <w:sz w:val="24"/>
                <w:szCs w:val="24"/>
              </w:rPr>
              <w:t>Signature: …………………………</w:t>
            </w:r>
          </w:p>
          <w:p w14:paraId="2B85281F" w14:textId="77777777" w:rsidR="002845AD" w:rsidRPr="00D136D6" w:rsidRDefault="002845AD" w:rsidP="37FC7DE5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7FC7DE5">
              <w:rPr>
                <w:rFonts w:eastAsia="Times New Roman"/>
                <w:b/>
                <w:bCs/>
                <w:sz w:val="24"/>
                <w:szCs w:val="24"/>
              </w:rPr>
              <w:t>Date: …………………………</w:t>
            </w:r>
          </w:p>
          <w:p w14:paraId="2E60E8FB" w14:textId="77777777" w:rsidR="002845AD" w:rsidRPr="00D136D6" w:rsidRDefault="002845AD" w:rsidP="37FC7DE5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</w:p>
          <w:p w14:paraId="56D6B61B" w14:textId="77777777" w:rsidR="002845AD" w:rsidRPr="00D136D6" w:rsidRDefault="002845AD" w:rsidP="37FC7DE5">
            <w:pPr>
              <w:pStyle w:val="ListParagraph"/>
              <w:keepNext/>
              <w:numPr>
                <w:ilvl w:val="0"/>
                <w:numId w:val="10"/>
              </w:numPr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7FC7DE5">
              <w:rPr>
                <w:rFonts w:eastAsia="Times New Roman"/>
                <w:b/>
                <w:bCs/>
                <w:sz w:val="24"/>
                <w:szCs w:val="24"/>
              </w:rPr>
              <w:t>I agree to serving within the framework of this role description</w:t>
            </w:r>
          </w:p>
          <w:p w14:paraId="06150A3F" w14:textId="77777777" w:rsidR="002845AD" w:rsidRPr="00D136D6" w:rsidRDefault="002845AD" w:rsidP="37FC7DE5">
            <w:pPr>
              <w:pStyle w:val="ListParagraph"/>
              <w:keepNext/>
              <w:numPr>
                <w:ilvl w:val="0"/>
                <w:numId w:val="10"/>
              </w:numPr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7FC7DE5">
              <w:rPr>
                <w:rFonts w:eastAsia="Times New Roman"/>
                <w:b/>
                <w:bCs/>
                <w:sz w:val="24"/>
                <w:szCs w:val="24"/>
              </w:rPr>
              <w:t>I agree to completing any necessary safeguarding training</w:t>
            </w:r>
          </w:p>
          <w:p w14:paraId="7036BD98" w14:textId="77777777" w:rsidR="002845AD" w:rsidRPr="00D136D6" w:rsidRDefault="002845AD" w:rsidP="37FC7DE5">
            <w:pPr>
              <w:pStyle w:val="ListParagraph"/>
              <w:keepNext/>
              <w:numPr>
                <w:ilvl w:val="0"/>
                <w:numId w:val="10"/>
              </w:numPr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7FC7DE5">
              <w:rPr>
                <w:rFonts w:eastAsia="Times New Roman"/>
                <w:b/>
                <w:bCs/>
                <w:sz w:val="24"/>
                <w:szCs w:val="24"/>
              </w:rPr>
              <w:t xml:space="preserve">I agree to respond to any safeguarding matters (Respond, Record, Report) in line with the Parish Safeguarding Policy </w:t>
            </w:r>
          </w:p>
          <w:p w14:paraId="0190D6E4" w14:textId="77777777" w:rsidR="00C13C02" w:rsidRDefault="00C13C02" w:rsidP="37FC7DE5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</w:p>
          <w:p w14:paraId="4B7D8FC3" w14:textId="715C6B64" w:rsidR="002845AD" w:rsidRPr="00D136D6" w:rsidRDefault="002845AD" w:rsidP="37FC7DE5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7FC7DE5">
              <w:rPr>
                <w:rFonts w:eastAsia="Times New Roman"/>
                <w:b/>
                <w:bCs/>
                <w:sz w:val="24"/>
                <w:szCs w:val="24"/>
              </w:rPr>
              <w:t>Post Holder (Print Name): …………………………</w:t>
            </w:r>
          </w:p>
          <w:p w14:paraId="374F1EC6" w14:textId="77777777" w:rsidR="00C13C02" w:rsidRDefault="00C13C02" w:rsidP="37FC7DE5">
            <w:pPr>
              <w:spacing w:after="0" w:line="240" w:lineRule="auto"/>
              <w:rPr>
                <w:rFonts w:eastAsia="Times New Roman"/>
                <w:b/>
                <w:bCs/>
                <w:sz w:val="24"/>
                <w:szCs w:val="24"/>
              </w:rPr>
            </w:pPr>
          </w:p>
          <w:p w14:paraId="553EFBD8" w14:textId="1D072CD1" w:rsidR="003F30F2" w:rsidRPr="00C13C02" w:rsidRDefault="002845AD" w:rsidP="37FC7DE5">
            <w:pPr>
              <w:spacing w:after="0" w:line="24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37FC7DE5">
              <w:rPr>
                <w:rFonts w:eastAsia="Times New Roman"/>
                <w:b/>
                <w:bCs/>
                <w:sz w:val="24"/>
                <w:szCs w:val="24"/>
              </w:rPr>
              <w:t>Signature: …………………………</w:t>
            </w:r>
          </w:p>
        </w:tc>
      </w:tr>
      <w:bookmarkEnd w:id="1"/>
    </w:tbl>
    <w:p w14:paraId="7ECFD61E" w14:textId="1C884761" w:rsidR="004E40AD" w:rsidRPr="00DE7B37" w:rsidRDefault="004E40AD" w:rsidP="37FC7DE5">
      <w:pPr>
        <w:rPr>
          <w:sz w:val="24"/>
          <w:szCs w:val="24"/>
        </w:rPr>
      </w:pPr>
    </w:p>
    <w:sectPr w:rsidR="004E40AD" w:rsidRPr="00DE7B37" w:rsidSect="00894E1B">
      <w:headerReference w:type="default" r:id="rId7"/>
      <w:footerReference w:type="default" r:id="rId8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A090E" w14:textId="77777777" w:rsidR="00FD2908" w:rsidRDefault="00FD2908" w:rsidP="003F30F2">
      <w:pPr>
        <w:spacing w:after="0" w:line="240" w:lineRule="auto"/>
      </w:pPr>
      <w:r>
        <w:separator/>
      </w:r>
    </w:p>
  </w:endnote>
  <w:endnote w:type="continuationSeparator" w:id="0">
    <w:p w14:paraId="6ACC8DE5" w14:textId="77777777" w:rsidR="00FD2908" w:rsidRDefault="00FD2908" w:rsidP="003F30F2">
      <w:pPr>
        <w:spacing w:after="0" w:line="240" w:lineRule="auto"/>
      </w:pPr>
      <w:r>
        <w:continuationSeparator/>
      </w:r>
    </w:p>
  </w:endnote>
  <w:endnote w:type="continuationNotice" w:id="1">
    <w:p w14:paraId="0F86AEB0" w14:textId="77777777" w:rsidR="00FD2908" w:rsidRDefault="00FD290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6965F" w14:textId="6587C543" w:rsidR="0051598F" w:rsidRPr="0051598F" w:rsidRDefault="0051598F" w:rsidP="0051598F">
    <w:pPr>
      <w:pStyle w:val="Footer"/>
      <w:jc w:val="right"/>
      <w:rPr>
        <w:i/>
        <w:iCs/>
        <w:sz w:val="18"/>
        <w:szCs w:val="18"/>
      </w:rPr>
    </w:pPr>
    <w:r w:rsidRPr="0051598F">
      <w:rPr>
        <w:i/>
        <w:iCs/>
        <w:sz w:val="18"/>
        <w:szCs w:val="18"/>
      </w:rPr>
      <w:t xml:space="preserve">OP Role Description, revised </w:t>
    </w:r>
    <w:r w:rsidR="008D3349">
      <w:rPr>
        <w:i/>
        <w:iCs/>
        <w:sz w:val="18"/>
        <w:szCs w:val="18"/>
      </w:rPr>
      <w:t>November 2023</w:t>
    </w:r>
  </w:p>
  <w:p w14:paraId="188970CA" w14:textId="77777777" w:rsidR="0051598F" w:rsidRDefault="005159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432C8" w14:textId="77777777" w:rsidR="00FD2908" w:rsidRDefault="00FD2908" w:rsidP="003F30F2">
      <w:pPr>
        <w:spacing w:after="0" w:line="240" w:lineRule="auto"/>
      </w:pPr>
      <w:r>
        <w:separator/>
      </w:r>
    </w:p>
  </w:footnote>
  <w:footnote w:type="continuationSeparator" w:id="0">
    <w:p w14:paraId="508D0251" w14:textId="77777777" w:rsidR="00FD2908" w:rsidRDefault="00FD2908" w:rsidP="003F30F2">
      <w:pPr>
        <w:spacing w:after="0" w:line="240" w:lineRule="auto"/>
      </w:pPr>
      <w:r>
        <w:continuationSeparator/>
      </w:r>
    </w:p>
  </w:footnote>
  <w:footnote w:type="continuationNotice" w:id="1">
    <w:p w14:paraId="006AD78F" w14:textId="77777777" w:rsidR="00FD2908" w:rsidRDefault="00FD290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37FC7DE5" w14:paraId="36DEAFFD" w14:textId="77777777" w:rsidTr="37FC7DE5">
      <w:tc>
        <w:tcPr>
          <w:tcW w:w="3005" w:type="dxa"/>
        </w:tcPr>
        <w:p w14:paraId="4717842A" w14:textId="5F56D05D" w:rsidR="37FC7DE5" w:rsidRDefault="37FC7DE5" w:rsidP="37FC7DE5">
          <w:pPr>
            <w:pStyle w:val="Header"/>
            <w:ind w:left="-115"/>
          </w:pPr>
        </w:p>
      </w:tc>
      <w:tc>
        <w:tcPr>
          <w:tcW w:w="3005" w:type="dxa"/>
        </w:tcPr>
        <w:p w14:paraId="00145ABB" w14:textId="49A97C98" w:rsidR="37FC7DE5" w:rsidRDefault="37FC7DE5" w:rsidP="37FC7DE5">
          <w:pPr>
            <w:pStyle w:val="Header"/>
            <w:jc w:val="center"/>
          </w:pPr>
        </w:p>
      </w:tc>
      <w:tc>
        <w:tcPr>
          <w:tcW w:w="3005" w:type="dxa"/>
        </w:tcPr>
        <w:p w14:paraId="5990C9EE" w14:textId="6CF8E63B" w:rsidR="37FC7DE5" w:rsidRDefault="37FC7DE5" w:rsidP="37FC7DE5">
          <w:pPr>
            <w:pStyle w:val="Header"/>
            <w:ind w:right="-115"/>
            <w:jc w:val="right"/>
          </w:pPr>
          <w:r>
            <w:rPr>
              <w:noProof/>
              <w:lang w:eastAsia="en-GB"/>
            </w:rPr>
            <w:drawing>
              <wp:inline distT="0" distB="0" distL="0" distR="0" wp14:anchorId="380BF902" wp14:editId="34B127A5">
                <wp:extent cx="1543050" cy="800100"/>
                <wp:effectExtent l="0" t="0" r="0" b="0"/>
                <wp:docPr id="1717493463" name="Picture 17174934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43050" cy="8001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br/>
          </w:r>
        </w:p>
      </w:tc>
    </w:tr>
  </w:tbl>
  <w:p w14:paraId="674A8EAE" w14:textId="442C7ECA" w:rsidR="37FC7DE5" w:rsidRDefault="37FC7DE5" w:rsidP="37FC7D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135BA"/>
    <w:multiLevelType w:val="hybridMultilevel"/>
    <w:tmpl w:val="A56E07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34FD3"/>
    <w:multiLevelType w:val="hybridMultilevel"/>
    <w:tmpl w:val="41F00F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9774E5"/>
    <w:multiLevelType w:val="hybridMultilevel"/>
    <w:tmpl w:val="ABD6BD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550F0D"/>
    <w:multiLevelType w:val="hybridMultilevel"/>
    <w:tmpl w:val="0FE63D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0E403C3"/>
    <w:multiLevelType w:val="hybridMultilevel"/>
    <w:tmpl w:val="DAF0B62C"/>
    <w:lvl w:ilvl="0" w:tplc="68DA0A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9A6E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D40E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7E17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7025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7455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0AFE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4070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462C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1C0ECE"/>
    <w:multiLevelType w:val="hybridMultilevel"/>
    <w:tmpl w:val="6C1002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142FA6"/>
    <w:multiLevelType w:val="hybridMultilevel"/>
    <w:tmpl w:val="B1ACBD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956FB0"/>
    <w:multiLevelType w:val="hybridMultilevel"/>
    <w:tmpl w:val="0C8E299A"/>
    <w:lvl w:ilvl="0" w:tplc="3C70173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082586"/>
    <w:multiLevelType w:val="hybridMultilevel"/>
    <w:tmpl w:val="804EB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CB3C32"/>
    <w:multiLevelType w:val="hybridMultilevel"/>
    <w:tmpl w:val="10C241D0"/>
    <w:lvl w:ilvl="0" w:tplc="3C70173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333966">
    <w:abstractNumId w:val="4"/>
  </w:num>
  <w:num w:numId="2" w16cid:durableId="1485777094">
    <w:abstractNumId w:val="6"/>
  </w:num>
  <w:num w:numId="3" w16cid:durableId="1375693264">
    <w:abstractNumId w:val="9"/>
  </w:num>
  <w:num w:numId="4" w16cid:durableId="655108711">
    <w:abstractNumId w:val="7"/>
  </w:num>
  <w:num w:numId="5" w16cid:durableId="635334719">
    <w:abstractNumId w:val="0"/>
  </w:num>
  <w:num w:numId="6" w16cid:durableId="1204093517">
    <w:abstractNumId w:val="5"/>
  </w:num>
  <w:num w:numId="7" w16cid:durableId="247157165">
    <w:abstractNumId w:val="3"/>
  </w:num>
  <w:num w:numId="8" w16cid:durableId="1999307509">
    <w:abstractNumId w:val="1"/>
  </w:num>
  <w:num w:numId="9" w16cid:durableId="1812669261">
    <w:abstractNumId w:val="2"/>
  </w:num>
  <w:num w:numId="10" w16cid:durableId="48497788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sDAxNDMxNjKyMDJV0lEKTi0uzszPAykwqgUARqfjiywAAAA="/>
  </w:docVars>
  <w:rsids>
    <w:rsidRoot w:val="003F30F2"/>
    <w:rsid w:val="00014EC5"/>
    <w:rsid w:val="00026CEF"/>
    <w:rsid w:val="00040EE1"/>
    <w:rsid w:val="00043409"/>
    <w:rsid w:val="000439CA"/>
    <w:rsid w:val="0006123C"/>
    <w:rsid w:val="00146688"/>
    <w:rsid w:val="00157659"/>
    <w:rsid w:val="001958CA"/>
    <w:rsid w:val="001C5A21"/>
    <w:rsid w:val="001E5337"/>
    <w:rsid w:val="00201505"/>
    <w:rsid w:val="0028124C"/>
    <w:rsid w:val="002845AD"/>
    <w:rsid w:val="002E12B6"/>
    <w:rsid w:val="002F69F5"/>
    <w:rsid w:val="002F6A67"/>
    <w:rsid w:val="003105E8"/>
    <w:rsid w:val="003B201C"/>
    <w:rsid w:val="003B6E0A"/>
    <w:rsid w:val="003C3C72"/>
    <w:rsid w:val="003D4B7C"/>
    <w:rsid w:val="003E2FFB"/>
    <w:rsid w:val="003F30F2"/>
    <w:rsid w:val="003F62B3"/>
    <w:rsid w:val="00401F45"/>
    <w:rsid w:val="00411E89"/>
    <w:rsid w:val="0046598E"/>
    <w:rsid w:val="00467368"/>
    <w:rsid w:val="004E40AD"/>
    <w:rsid w:val="0051598F"/>
    <w:rsid w:val="005F0155"/>
    <w:rsid w:val="00636498"/>
    <w:rsid w:val="006807B9"/>
    <w:rsid w:val="006C4AC0"/>
    <w:rsid w:val="007622FD"/>
    <w:rsid w:val="007A7665"/>
    <w:rsid w:val="007E26AE"/>
    <w:rsid w:val="00850D34"/>
    <w:rsid w:val="00875F14"/>
    <w:rsid w:val="00877F8C"/>
    <w:rsid w:val="00894E1B"/>
    <w:rsid w:val="00895310"/>
    <w:rsid w:val="008B2B6F"/>
    <w:rsid w:val="008D3349"/>
    <w:rsid w:val="008E2CBC"/>
    <w:rsid w:val="00906B1E"/>
    <w:rsid w:val="00966E25"/>
    <w:rsid w:val="009B4BA3"/>
    <w:rsid w:val="00A27D34"/>
    <w:rsid w:val="00AC347F"/>
    <w:rsid w:val="00AD0204"/>
    <w:rsid w:val="00B03096"/>
    <w:rsid w:val="00B20FAC"/>
    <w:rsid w:val="00B620A7"/>
    <w:rsid w:val="00B65437"/>
    <w:rsid w:val="00BB559E"/>
    <w:rsid w:val="00BF3FD7"/>
    <w:rsid w:val="00BF6D4D"/>
    <w:rsid w:val="00C13C02"/>
    <w:rsid w:val="00C15AED"/>
    <w:rsid w:val="00CB5B21"/>
    <w:rsid w:val="00CD1543"/>
    <w:rsid w:val="00D06367"/>
    <w:rsid w:val="00D24969"/>
    <w:rsid w:val="00D27D7E"/>
    <w:rsid w:val="00D55369"/>
    <w:rsid w:val="00DE7B37"/>
    <w:rsid w:val="00E267FA"/>
    <w:rsid w:val="00E64419"/>
    <w:rsid w:val="00EB10B8"/>
    <w:rsid w:val="00F645E0"/>
    <w:rsid w:val="00FD2908"/>
    <w:rsid w:val="02DEC605"/>
    <w:rsid w:val="0AF68CB3"/>
    <w:rsid w:val="0F26FBC7"/>
    <w:rsid w:val="1241184A"/>
    <w:rsid w:val="14FE7E45"/>
    <w:rsid w:val="16BB3325"/>
    <w:rsid w:val="19EDE7BB"/>
    <w:rsid w:val="1C191466"/>
    <w:rsid w:val="1CEB49DD"/>
    <w:rsid w:val="1E7AF3FB"/>
    <w:rsid w:val="25B44E9B"/>
    <w:rsid w:val="25C41EF3"/>
    <w:rsid w:val="2F52FA78"/>
    <w:rsid w:val="34FD85EF"/>
    <w:rsid w:val="35414DEE"/>
    <w:rsid w:val="37FC7DE5"/>
    <w:rsid w:val="4350C200"/>
    <w:rsid w:val="44ADD1AF"/>
    <w:rsid w:val="462A79D2"/>
    <w:rsid w:val="475A68D0"/>
    <w:rsid w:val="4925E511"/>
    <w:rsid w:val="4AC1B572"/>
    <w:rsid w:val="4B71B066"/>
    <w:rsid w:val="4C5D85D3"/>
    <w:rsid w:val="4DD5532A"/>
    <w:rsid w:val="5658D86C"/>
    <w:rsid w:val="56EF7E20"/>
    <w:rsid w:val="5947BF86"/>
    <w:rsid w:val="607FA28A"/>
    <w:rsid w:val="622D0DAE"/>
    <w:rsid w:val="7972926E"/>
    <w:rsid w:val="7F052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59AC8"/>
  <w15:chartTrackingRefBased/>
  <w15:docId w15:val="{C551BCD6-166A-AD40-B3C9-100FD0656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30F2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30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0F2"/>
    <w:pPr>
      <w:tabs>
        <w:tab w:val="center" w:pos="4513"/>
        <w:tab w:val="right" w:pos="9026"/>
      </w:tabs>
      <w:spacing w:after="0" w:line="240" w:lineRule="auto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3F30F2"/>
  </w:style>
  <w:style w:type="paragraph" w:styleId="Footer">
    <w:name w:val="footer"/>
    <w:basedOn w:val="Normal"/>
    <w:link w:val="FooterChar"/>
    <w:uiPriority w:val="99"/>
    <w:unhideWhenUsed/>
    <w:rsid w:val="003F30F2"/>
    <w:pPr>
      <w:tabs>
        <w:tab w:val="center" w:pos="4513"/>
        <w:tab w:val="right" w:pos="9026"/>
      </w:tabs>
      <w:spacing w:after="0" w:line="240" w:lineRule="auto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F30F2"/>
  </w:style>
  <w:style w:type="character" w:customStyle="1" w:styleId="Heading1Char">
    <w:name w:val="Heading 1 Char"/>
    <w:basedOn w:val="DefaultParagraphFont"/>
    <w:link w:val="Heading1"/>
    <w:uiPriority w:val="9"/>
    <w:rsid w:val="003F30F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table" w:styleId="TableGrid">
    <w:name w:val="Table Grid"/>
    <w:basedOn w:val="TableNormal"/>
    <w:uiPriority w:val="39"/>
    <w:rsid w:val="003F30F2"/>
    <w:rPr>
      <w:rFonts w:eastAsia="MS Mincho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20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20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20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20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201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20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201C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unhideWhenUsed/>
    <w:rsid w:val="00201505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201505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3E2FFB"/>
    <w:rPr>
      <w:sz w:val="22"/>
      <w:szCs w:val="22"/>
    </w:rPr>
  </w:style>
  <w:style w:type="character" w:customStyle="1" w:styleId="Mention10">
    <w:name w:val="Mention1"/>
    <w:basedOn w:val="DefaultParagraphFont"/>
    <w:uiPriority w:val="99"/>
    <w:unhideWhenUsed/>
    <w:rsid w:val="002845A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3</Words>
  <Characters>2299</Characters>
  <Application>Microsoft Office Word</Application>
  <DocSecurity>0</DocSecurity>
  <Lines>19</Lines>
  <Paragraphs>5</Paragraphs>
  <ScaleCrop>false</ScaleCrop>
  <Company/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Hollebon</dc:creator>
  <cp:keywords/>
  <dc:description/>
  <cp:lastModifiedBy>Sarah Slater</cp:lastModifiedBy>
  <cp:revision>12</cp:revision>
  <dcterms:created xsi:type="dcterms:W3CDTF">2022-02-22T13:11:00Z</dcterms:created>
  <dcterms:modified xsi:type="dcterms:W3CDTF">2023-11-29T14:16:00Z</dcterms:modified>
</cp:coreProperties>
</file>